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F9A47" w14:textId="77777777"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14:paraId="342E3C75" w14:textId="77777777" w:rsidR="00565B27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6852ED6A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FULL PAPER</w:t>
      </w:r>
      <w:r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14:paraId="506AFA70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C0E5BA8" w14:textId="77777777" w:rsidR="0067127A" w:rsidRPr="00941F4A" w:rsidRDefault="0067127A" w:rsidP="0067127A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>Please fill in this document and send it by email (as attachment) to</w:t>
      </w:r>
      <w:r>
        <w:rPr>
          <w:rFonts w:asciiTheme="minorHAnsi" w:hAnsiTheme="minorHAnsi" w:cstheme="minorHAnsi"/>
          <w:i/>
          <w:noProof/>
          <w:sz w:val="22"/>
          <w:szCs w:val="22"/>
        </w:rPr>
        <w:t xml:space="preserve">: </w:t>
      </w:r>
      <w:r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p w14:paraId="2DDF3352" w14:textId="77777777" w:rsidR="0067127A" w:rsidRPr="00941F4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67127A" w:rsidRPr="00941F4A" w14:paraId="4A81AEAF" w14:textId="77777777" w:rsidTr="004B7AB4">
        <w:trPr>
          <w:trHeight w:val="660"/>
        </w:trPr>
        <w:tc>
          <w:tcPr>
            <w:tcW w:w="9016" w:type="dxa"/>
            <w:shd w:val="clear" w:color="auto" w:fill="CCCCFF"/>
            <w:vAlign w:val="center"/>
          </w:tcPr>
          <w:p w14:paraId="66C08ADB" w14:textId="77777777" w:rsidR="0067127A" w:rsidRDefault="0067127A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</w:p>
          <w:p w14:paraId="039BEB00" w14:textId="460A2127" w:rsidR="0067127A" w:rsidRPr="00A23E2E" w:rsidRDefault="00A724C2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TRATEGICA 2019</w:t>
            </w:r>
          </w:p>
          <w:p w14:paraId="4251213D" w14:textId="77777777" w:rsidR="0067127A" w:rsidRDefault="00A724C2" w:rsidP="004B7AB4">
            <w:pPr>
              <w:pStyle w:val="p1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724C2">
              <w:rPr>
                <w:b/>
                <w:bCs/>
                <w:color w:val="000000" w:themeColor="text1"/>
                <w:sz w:val="28"/>
                <w:szCs w:val="28"/>
              </w:rPr>
              <w:t xml:space="preserve">Upscaling Digital Transformation in Business and Economics </w:t>
            </w:r>
          </w:p>
          <w:p w14:paraId="158C82C6" w14:textId="1EF5447D" w:rsidR="00A724C2" w:rsidRPr="00A23E2E" w:rsidRDefault="00A724C2" w:rsidP="004B7AB4">
            <w:pPr>
              <w:pStyle w:val="p1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67127A" w:rsidRPr="00941F4A" w14:paraId="568D407A" w14:textId="77777777" w:rsidTr="004B7AB4">
        <w:trPr>
          <w:trHeight w:val="611"/>
        </w:trPr>
        <w:tc>
          <w:tcPr>
            <w:tcW w:w="9016" w:type="dxa"/>
            <w:tcBorders>
              <w:bottom w:val="single" w:sz="12" w:space="0" w:color="auto"/>
            </w:tcBorders>
            <w:vAlign w:val="center"/>
          </w:tcPr>
          <w:p w14:paraId="6C1757B9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67127A" w:rsidRPr="00941F4A" w14:paraId="144D3146" w14:textId="77777777" w:rsidTr="004B7AB4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03EF744C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67127A" w:rsidRPr="00941F4A" w14:paraId="6078FF78" w14:textId="77777777" w:rsidTr="004B7AB4">
        <w:tc>
          <w:tcPr>
            <w:tcW w:w="9016" w:type="dxa"/>
          </w:tcPr>
          <w:p w14:paraId="7067FD9A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5F9EF00F" w14:textId="77777777" w:rsidTr="004B7AB4">
        <w:tc>
          <w:tcPr>
            <w:tcW w:w="9016" w:type="dxa"/>
          </w:tcPr>
          <w:p w14:paraId="1CED889F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2CC7F991" w14:textId="77777777" w:rsidTr="004B7AB4">
        <w:tc>
          <w:tcPr>
            <w:tcW w:w="9016" w:type="dxa"/>
          </w:tcPr>
          <w:p w14:paraId="6F6C676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2A606B8F" w14:textId="77777777" w:rsidTr="004B7AB4">
        <w:tc>
          <w:tcPr>
            <w:tcW w:w="9016" w:type="dxa"/>
          </w:tcPr>
          <w:p w14:paraId="0EBE0206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554F36E7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500B1C73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67127A" w:rsidRPr="00941F4A" w14:paraId="460D9190" w14:textId="77777777" w:rsidTr="004B7AB4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5AFA0E90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econd Author name:</w:t>
            </w:r>
          </w:p>
        </w:tc>
      </w:tr>
      <w:tr w:rsidR="0067127A" w:rsidRPr="00941F4A" w14:paraId="485724EC" w14:textId="77777777" w:rsidTr="004B7AB4">
        <w:tc>
          <w:tcPr>
            <w:tcW w:w="9016" w:type="dxa"/>
          </w:tcPr>
          <w:p w14:paraId="119626B2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245F7A97" w14:textId="77777777" w:rsidTr="004B7AB4">
        <w:tc>
          <w:tcPr>
            <w:tcW w:w="9016" w:type="dxa"/>
          </w:tcPr>
          <w:p w14:paraId="52305CA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4A49FBB4" w14:textId="77777777" w:rsidTr="004B7AB4">
        <w:tc>
          <w:tcPr>
            <w:tcW w:w="9016" w:type="dxa"/>
          </w:tcPr>
          <w:p w14:paraId="7DEEB95C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178F76C4" w14:textId="77777777" w:rsidTr="004B7AB4">
        <w:tc>
          <w:tcPr>
            <w:tcW w:w="9016" w:type="dxa"/>
          </w:tcPr>
          <w:p w14:paraId="1349F6D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2DAEBFEF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75CBFCD0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67127A" w:rsidRPr="00941F4A" w14:paraId="14E59FDA" w14:textId="77777777" w:rsidTr="004B7AB4">
        <w:tc>
          <w:tcPr>
            <w:tcW w:w="90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405FDC8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hird Author name:</w:t>
            </w:r>
          </w:p>
        </w:tc>
      </w:tr>
      <w:tr w:rsidR="0067127A" w:rsidRPr="00941F4A" w14:paraId="44E3E4EF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4832188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27DC0B39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75D28242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12B14E66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3FA75D41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61913C4D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371952FB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2C07F979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1BC33D00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</w:tbl>
    <w:p w14:paraId="6EB786F7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11C1995C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6962E842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 xml:space="preserve">Please specify a certain </w:t>
      </w: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918"/>
        <w:gridCol w:w="8364"/>
      </w:tblGrid>
      <w:tr w:rsidR="00581361" w:rsidRPr="00941F4A" w14:paraId="14A3361A" w14:textId="77777777" w:rsidTr="00F76CDE">
        <w:tc>
          <w:tcPr>
            <w:tcW w:w="918" w:type="dxa"/>
            <w:shd w:val="clear" w:color="auto" w:fill="C6D9F1" w:themeFill="text2" w:themeFillTint="33"/>
          </w:tcPr>
          <w:p w14:paraId="1685CE47" w14:textId="77777777" w:rsidR="00581361" w:rsidRPr="00941F4A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C6D9F1" w:themeFill="text2" w:themeFillTint="33"/>
          </w:tcPr>
          <w:p w14:paraId="26473404" w14:textId="77777777" w:rsidR="00581361" w:rsidRPr="00941F4A" w:rsidRDefault="00581361" w:rsidP="00F76CDE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GENERAL TRACKS</w:t>
            </w:r>
          </w:p>
        </w:tc>
      </w:tr>
      <w:tr w:rsidR="00060136" w:rsidRPr="00105AD3" w14:paraId="61A3732D" w14:textId="77777777" w:rsidTr="009B7229">
        <w:tc>
          <w:tcPr>
            <w:tcW w:w="918" w:type="dxa"/>
          </w:tcPr>
          <w:p w14:paraId="2C4DE4A3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348F9C9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Economics</w:t>
            </w:r>
          </w:p>
        </w:tc>
      </w:tr>
      <w:tr w:rsidR="00060136" w:rsidRPr="00105AD3" w14:paraId="32B07F4B" w14:textId="77777777" w:rsidTr="009B7229">
        <w:tc>
          <w:tcPr>
            <w:tcW w:w="918" w:type="dxa"/>
          </w:tcPr>
          <w:p w14:paraId="56867969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FEC98D7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Finance and Banking</w:t>
            </w:r>
          </w:p>
        </w:tc>
      </w:tr>
      <w:tr w:rsidR="00060136" w:rsidRPr="00105AD3" w14:paraId="725F3796" w14:textId="77777777" w:rsidTr="009B7229">
        <w:tc>
          <w:tcPr>
            <w:tcW w:w="918" w:type="dxa"/>
          </w:tcPr>
          <w:p w14:paraId="38103E95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23DA7E7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Management and Leadership</w:t>
            </w:r>
          </w:p>
        </w:tc>
      </w:tr>
      <w:tr w:rsidR="00060136" w:rsidRPr="00105AD3" w14:paraId="37F591C2" w14:textId="77777777" w:rsidTr="009B7229">
        <w:tc>
          <w:tcPr>
            <w:tcW w:w="918" w:type="dxa"/>
          </w:tcPr>
          <w:p w14:paraId="49E45A32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650ECC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Knowledge Economy</w:t>
            </w:r>
          </w:p>
        </w:tc>
      </w:tr>
      <w:tr w:rsidR="00060136" w:rsidRPr="00105AD3" w14:paraId="72ADB821" w14:textId="77777777" w:rsidTr="009B7229">
        <w:tc>
          <w:tcPr>
            <w:tcW w:w="918" w:type="dxa"/>
          </w:tcPr>
          <w:p w14:paraId="62E59DA9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1DDE4299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cial Economy</w:t>
            </w:r>
          </w:p>
        </w:tc>
      </w:tr>
      <w:tr w:rsidR="00060136" w14:paraId="35C1494F" w14:textId="77777777" w:rsidTr="009B7229">
        <w:tc>
          <w:tcPr>
            <w:tcW w:w="918" w:type="dxa"/>
          </w:tcPr>
          <w:p w14:paraId="0D7DADF2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986DC61" w14:textId="77777777" w:rsidR="00060136" w:rsidRDefault="00060136" w:rsidP="009B7229">
            <w:pPr>
              <w:rPr>
                <w:rFonts w:asciiTheme="minorHAnsi" w:hAnsiTheme="minorHAnsi" w:cstheme="minorHAnsi"/>
              </w:rPr>
            </w:pPr>
            <w:r w:rsidRPr="00695135">
              <w:rPr>
                <w:rFonts w:asciiTheme="minorHAnsi" w:hAnsiTheme="minorHAnsi" w:cstheme="minorHAnsi"/>
              </w:rPr>
              <w:t xml:space="preserve">Intellectual Capital and Business Internationalization  </w:t>
            </w:r>
          </w:p>
        </w:tc>
      </w:tr>
      <w:tr w:rsidR="00060136" w:rsidRPr="00105AD3" w14:paraId="08434762" w14:textId="77777777" w:rsidTr="009B7229">
        <w:tc>
          <w:tcPr>
            <w:tcW w:w="918" w:type="dxa"/>
          </w:tcPr>
          <w:p w14:paraId="53262DE5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ABB8DFE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Marketing and Consumer Behaviour</w:t>
            </w:r>
          </w:p>
        </w:tc>
      </w:tr>
      <w:tr w:rsidR="00060136" w:rsidRPr="00105AD3" w14:paraId="6A609F32" w14:textId="77777777" w:rsidTr="009B7229">
        <w:tc>
          <w:tcPr>
            <w:tcW w:w="918" w:type="dxa"/>
          </w:tcPr>
          <w:p w14:paraId="181622B1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43D9A99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Business Ethics and CSR</w:t>
            </w:r>
          </w:p>
        </w:tc>
      </w:tr>
      <w:tr w:rsidR="00060136" w:rsidRPr="00105AD3" w14:paraId="5C9B93BD" w14:textId="77777777" w:rsidTr="009B7229">
        <w:tc>
          <w:tcPr>
            <w:tcW w:w="918" w:type="dxa"/>
          </w:tcPr>
          <w:p w14:paraId="17C8232C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3FA18F0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Challenges of Project Management</w:t>
            </w:r>
          </w:p>
        </w:tc>
      </w:tr>
      <w:tr w:rsidR="00060136" w:rsidRPr="00105AD3" w14:paraId="21370184" w14:textId="77777777" w:rsidTr="009B7229">
        <w:trPr>
          <w:trHeight w:val="311"/>
        </w:trPr>
        <w:tc>
          <w:tcPr>
            <w:tcW w:w="918" w:type="dxa"/>
          </w:tcPr>
          <w:p w14:paraId="577FB0DF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B1347A" w14:textId="77777777" w:rsidR="00060136" w:rsidRPr="00105AD3" w:rsidRDefault="00060136" w:rsidP="009B7229">
            <w:pPr>
              <w:rPr>
                <w:rFonts w:asciiTheme="minorHAnsi" w:hAnsiTheme="minorHAnsi" w:cstheme="minorHAnsi"/>
              </w:rPr>
            </w:pPr>
            <w:r w:rsidRPr="00695135">
              <w:rPr>
                <w:rFonts w:asciiTheme="minorHAnsi" w:hAnsiTheme="minorHAnsi" w:cstheme="minorHAnsi"/>
              </w:rPr>
              <w:t>Towards Sustainable and Digital Organisations and Communities</w:t>
            </w:r>
          </w:p>
        </w:tc>
      </w:tr>
    </w:tbl>
    <w:p w14:paraId="619FAC9E" w14:textId="77777777" w:rsidR="00581361" w:rsidRPr="00941F4A" w:rsidRDefault="00581361" w:rsidP="00581361">
      <w:pPr>
        <w:rPr>
          <w:rFonts w:asciiTheme="minorHAnsi" w:hAnsiTheme="minorHAnsi" w:cstheme="minorHAnsi"/>
          <w:b/>
          <w:szCs w:val="20"/>
        </w:rPr>
      </w:pPr>
      <w:bookmarkStart w:id="0" w:name="_GoBack"/>
      <w:bookmarkEnd w:id="0"/>
    </w:p>
    <w:p w14:paraId="10691D7C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2B9CD259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3A3E71EE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08A589E3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64C307F5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Where did you find out about our conference? </w:t>
      </w:r>
      <w:r w:rsidRPr="00941F4A">
        <w:rPr>
          <w:rFonts w:asciiTheme="minorHAnsi" w:hAnsiTheme="minorHAnsi" w:cstheme="minorHAnsi"/>
          <w:sz w:val="22"/>
          <w:szCs w:val="22"/>
        </w:rPr>
        <w:t>(</w:t>
      </w:r>
      <w:r w:rsidRPr="00941F4A">
        <w:rPr>
          <w:rFonts w:asciiTheme="minorHAnsi" w:hAnsiTheme="minorHAnsi" w:cs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"/>
        <w:gridCol w:w="8343"/>
      </w:tblGrid>
      <w:tr w:rsidR="00A75C43" w:rsidRPr="00941F4A" w14:paraId="635DBD48" w14:textId="77777777" w:rsidTr="00F76CDE">
        <w:tc>
          <w:tcPr>
            <w:tcW w:w="675" w:type="dxa"/>
          </w:tcPr>
          <w:p w14:paraId="29153E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F0163C8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1. From last editions participants</w:t>
            </w:r>
          </w:p>
        </w:tc>
      </w:tr>
      <w:tr w:rsidR="00A75C43" w:rsidRPr="00941F4A" w14:paraId="7A835207" w14:textId="77777777" w:rsidTr="00F76CDE">
        <w:tc>
          <w:tcPr>
            <w:tcW w:w="675" w:type="dxa"/>
          </w:tcPr>
          <w:p w14:paraId="1E3353E4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2261869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2. From other acquaintances</w:t>
            </w:r>
          </w:p>
        </w:tc>
      </w:tr>
      <w:tr w:rsidR="00A75C43" w:rsidRPr="00941F4A" w14:paraId="18778C79" w14:textId="77777777" w:rsidTr="00F76CDE">
        <w:tc>
          <w:tcPr>
            <w:tcW w:w="675" w:type="dxa"/>
          </w:tcPr>
          <w:p w14:paraId="1AEEC7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55E29D4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3. From Conference Alerts                     </w:t>
            </w:r>
          </w:p>
        </w:tc>
      </w:tr>
      <w:tr w:rsidR="00A75C43" w:rsidRPr="00941F4A" w14:paraId="1C4EEE33" w14:textId="77777777" w:rsidTr="00F76CDE">
        <w:tc>
          <w:tcPr>
            <w:tcW w:w="675" w:type="dxa"/>
          </w:tcPr>
          <w:p w14:paraId="3D54CB5C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90A543F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u w:val="single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4. From the Call for Papers that I received by email from organizers     </w:t>
            </w:r>
          </w:p>
        </w:tc>
      </w:tr>
      <w:tr w:rsidR="00A75C43" w:rsidRPr="00941F4A" w14:paraId="68009449" w14:textId="77777777" w:rsidTr="00F76CDE">
        <w:tc>
          <w:tcPr>
            <w:tcW w:w="675" w:type="dxa"/>
          </w:tcPr>
          <w:p w14:paraId="1B14D101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8A2C8DE" w14:textId="77777777" w:rsidR="00A75C43" w:rsidRPr="00941F4A" w:rsidRDefault="00A75C43" w:rsidP="00F76CD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 From the Session Chair</w:t>
            </w:r>
          </w:p>
        </w:tc>
      </w:tr>
      <w:tr w:rsidR="00A75C43" w:rsidRPr="00941F4A" w14:paraId="4C8FDC43" w14:textId="77777777" w:rsidTr="00F76CDE">
        <w:tc>
          <w:tcPr>
            <w:tcW w:w="675" w:type="dxa"/>
          </w:tcPr>
          <w:p w14:paraId="794591BA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CF48B45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. Other (please detail)......................................................</w:t>
            </w:r>
          </w:p>
        </w:tc>
      </w:tr>
    </w:tbl>
    <w:p w14:paraId="4601DC78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</w:p>
    <w:p w14:paraId="2E1173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6E7B5617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Before submitting, please make sure that</w:t>
      </w:r>
    </w:p>
    <w:p w14:paraId="0CA28FAB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submitted paper does not include the name of the author(s) or other identification information, according with the submission requirements. </w:t>
      </w:r>
    </w:p>
    <w:p w14:paraId="536E4865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</w:t>
      </w:r>
      <w:r w:rsidRPr="00D00DAA">
        <w:rPr>
          <w:rFonts w:eastAsia="Times New Roman"/>
          <w:lang w:val="en-US"/>
        </w:rPr>
        <w:t xml:space="preserve">originality and copyright form is also submitted with the paper and this submission form. </w:t>
      </w:r>
    </w:p>
    <w:p w14:paraId="48DC2A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149DD61" w14:textId="77777777" w:rsidR="0067127A" w:rsidRPr="00214946" w:rsidRDefault="0067127A" w:rsidP="0067127A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3324"/>
        <w:gridCol w:w="944"/>
        <w:gridCol w:w="3532"/>
      </w:tblGrid>
      <w:tr w:rsidR="0067127A" w:rsidRPr="00214946" w14:paraId="10BD651D" w14:textId="77777777" w:rsidTr="004B7AB4">
        <w:trPr>
          <w:trHeight w:val="462"/>
        </w:trPr>
        <w:tc>
          <w:tcPr>
            <w:tcW w:w="1220" w:type="dxa"/>
            <w:vAlign w:val="center"/>
          </w:tcPr>
          <w:p w14:paraId="49BEA974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14:paraId="3277B177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14:paraId="34DFF268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641" w:type="dxa"/>
          </w:tcPr>
          <w:p w14:paraId="0E6340E6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4CDCCD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DCFD0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3889D2BD" w14:textId="77777777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9A7F6E">
        <w:rPr>
          <w:rFonts w:asciiTheme="minorHAnsi" w:hAnsiTheme="minorHAnsi"/>
          <w:b/>
          <w:sz w:val="18"/>
          <w:szCs w:val="18"/>
        </w:rPr>
        <w:t>Note that in case of multiple authorship, the correspo</w:t>
      </w:r>
      <w:r w:rsidRPr="0083668A">
        <w:rPr>
          <w:rFonts w:asciiTheme="minorHAnsi" w:hAnsiTheme="minorHAnsi"/>
          <w:b/>
          <w:sz w:val="18"/>
          <w:szCs w:val="18"/>
        </w:rPr>
        <w:t xml:space="preserve">nding author is the one filling in the forms and signing them representing all the other authors. </w:t>
      </w:r>
    </w:p>
    <w:p w14:paraId="1A667215" w14:textId="52974B59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83668A">
        <w:rPr>
          <w:rFonts w:asciiTheme="minorHAnsi" w:hAnsiTheme="minorHAnsi"/>
          <w:b/>
          <w:sz w:val="18"/>
          <w:szCs w:val="18"/>
        </w:rPr>
        <w:t xml:space="preserve">An author may present maximum </w:t>
      </w:r>
      <w:r w:rsidR="009706DF">
        <w:rPr>
          <w:rFonts w:asciiTheme="minorHAnsi" w:hAnsiTheme="minorHAnsi"/>
          <w:b/>
          <w:sz w:val="18"/>
          <w:szCs w:val="18"/>
        </w:rPr>
        <w:t xml:space="preserve">3 </w:t>
      </w:r>
      <w:r w:rsidRPr="0083668A">
        <w:rPr>
          <w:rFonts w:asciiTheme="minorHAnsi" w:hAnsiTheme="minorHAnsi"/>
          <w:b/>
          <w:sz w:val="18"/>
          <w:szCs w:val="18"/>
        </w:rPr>
        <w:t xml:space="preserve">papers. </w:t>
      </w:r>
    </w:p>
    <w:p w14:paraId="13AD44AC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79302591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2FD535C8" w14:textId="77777777"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</w:p>
    <w:sectPr w:rsidR="005B5E2E" w:rsidRPr="00941F4A" w:rsidSect="00565B27">
      <w:headerReference w:type="default" r:id="rId7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A009C" w14:textId="77777777" w:rsidR="00EC2F7A" w:rsidRDefault="00EC2F7A" w:rsidP="00031013">
      <w:r>
        <w:separator/>
      </w:r>
    </w:p>
  </w:endnote>
  <w:endnote w:type="continuationSeparator" w:id="0">
    <w:p w14:paraId="2D540187" w14:textId="77777777" w:rsidR="00EC2F7A" w:rsidRDefault="00EC2F7A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E748A" w14:textId="77777777" w:rsidR="00EC2F7A" w:rsidRDefault="00EC2F7A" w:rsidP="00031013">
      <w:r>
        <w:separator/>
      </w:r>
    </w:p>
  </w:footnote>
  <w:footnote w:type="continuationSeparator" w:id="0">
    <w:p w14:paraId="65EC2938" w14:textId="77777777" w:rsidR="00EC2F7A" w:rsidRDefault="00EC2F7A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CF007" w14:textId="15A0EDCA" w:rsidR="00031013" w:rsidRDefault="00C86DB8">
    <w:pPr>
      <w:pStyle w:val="Header"/>
    </w:pPr>
    <w:r>
      <w:rPr>
        <w:noProof/>
        <w:lang w:val="en-US" w:eastAsia="en-US"/>
      </w:rPr>
      <w:drawing>
        <wp:inline distT="0" distB="0" distL="0" distR="0" wp14:anchorId="59CF0BF0" wp14:editId="0074B0E7">
          <wp:extent cx="5731510" cy="1115060"/>
          <wp:effectExtent l="0" t="0" r="889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15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kwqwUA/EMOLiwAAAA="/>
  </w:docVars>
  <w:rsids>
    <w:rsidRoot w:val="003F19BF"/>
    <w:rsid w:val="00031013"/>
    <w:rsid w:val="00060136"/>
    <w:rsid w:val="0006483C"/>
    <w:rsid w:val="0009433D"/>
    <w:rsid w:val="000D6BE2"/>
    <w:rsid w:val="00134487"/>
    <w:rsid w:val="00147064"/>
    <w:rsid w:val="00194888"/>
    <w:rsid w:val="001B56AB"/>
    <w:rsid w:val="00210756"/>
    <w:rsid w:val="00214946"/>
    <w:rsid w:val="002B7D2B"/>
    <w:rsid w:val="00302577"/>
    <w:rsid w:val="003242D6"/>
    <w:rsid w:val="00351C4A"/>
    <w:rsid w:val="003F19BF"/>
    <w:rsid w:val="00421C95"/>
    <w:rsid w:val="00451BD3"/>
    <w:rsid w:val="004E16D8"/>
    <w:rsid w:val="004F2881"/>
    <w:rsid w:val="004F5541"/>
    <w:rsid w:val="00556F3F"/>
    <w:rsid w:val="00565B27"/>
    <w:rsid w:val="00581361"/>
    <w:rsid w:val="0058633F"/>
    <w:rsid w:val="005A33A4"/>
    <w:rsid w:val="005B5E2E"/>
    <w:rsid w:val="005D5439"/>
    <w:rsid w:val="005E0F08"/>
    <w:rsid w:val="0061414C"/>
    <w:rsid w:val="00624086"/>
    <w:rsid w:val="0067127A"/>
    <w:rsid w:val="006818ED"/>
    <w:rsid w:val="00687F7E"/>
    <w:rsid w:val="006B4E7B"/>
    <w:rsid w:val="006C7C8E"/>
    <w:rsid w:val="006F5CD7"/>
    <w:rsid w:val="00707FD9"/>
    <w:rsid w:val="00727AB1"/>
    <w:rsid w:val="00741507"/>
    <w:rsid w:val="007A306B"/>
    <w:rsid w:val="007A6750"/>
    <w:rsid w:val="00850FEF"/>
    <w:rsid w:val="00867E23"/>
    <w:rsid w:val="0090318F"/>
    <w:rsid w:val="00916B0E"/>
    <w:rsid w:val="00941F4A"/>
    <w:rsid w:val="009706DF"/>
    <w:rsid w:val="00A04FE2"/>
    <w:rsid w:val="00A14918"/>
    <w:rsid w:val="00A23E2E"/>
    <w:rsid w:val="00A31F14"/>
    <w:rsid w:val="00A33CD6"/>
    <w:rsid w:val="00A724C2"/>
    <w:rsid w:val="00A75C43"/>
    <w:rsid w:val="00A83DCD"/>
    <w:rsid w:val="00AA7C4D"/>
    <w:rsid w:val="00AB4848"/>
    <w:rsid w:val="00AF34D6"/>
    <w:rsid w:val="00B06518"/>
    <w:rsid w:val="00B12BAA"/>
    <w:rsid w:val="00B22614"/>
    <w:rsid w:val="00B41F5F"/>
    <w:rsid w:val="00B47295"/>
    <w:rsid w:val="00B543A2"/>
    <w:rsid w:val="00B65923"/>
    <w:rsid w:val="00B65C37"/>
    <w:rsid w:val="00B769DF"/>
    <w:rsid w:val="00B93CDF"/>
    <w:rsid w:val="00B96378"/>
    <w:rsid w:val="00BD3BC1"/>
    <w:rsid w:val="00C60515"/>
    <w:rsid w:val="00C74ECF"/>
    <w:rsid w:val="00C86749"/>
    <w:rsid w:val="00C86DB8"/>
    <w:rsid w:val="00C91A9E"/>
    <w:rsid w:val="00CB1C4A"/>
    <w:rsid w:val="00CD31E0"/>
    <w:rsid w:val="00CE3558"/>
    <w:rsid w:val="00D122D8"/>
    <w:rsid w:val="00D423CB"/>
    <w:rsid w:val="00D94CBE"/>
    <w:rsid w:val="00E059D0"/>
    <w:rsid w:val="00E44875"/>
    <w:rsid w:val="00E72182"/>
    <w:rsid w:val="00EC2F7A"/>
    <w:rsid w:val="00EF2832"/>
    <w:rsid w:val="00F20356"/>
    <w:rsid w:val="00F55AD1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Z</cp:lastModifiedBy>
  <cp:revision>4</cp:revision>
  <dcterms:created xsi:type="dcterms:W3CDTF">2019-01-29T13:08:00Z</dcterms:created>
  <dcterms:modified xsi:type="dcterms:W3CDTF">2019-03-18T11:35:00Z</dcterms:modified>
</cp:coreProperties>
</file>